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3A2D" w:rsidRPr="002420F1" w:rsidRDefault="002420F1">
      <w:pPr>
        <w:rPr>
          <w:color w:val="000000" w:themeColor="text1"/>
          <w:sz w:val="28"/>
          <w:szCs w:val="28"/>
          <w:u w:val="single"/>
        </w:rPr>
      </w:pPr>
      <w:bookmarkStart w:id="0" w:name="_GoBack"/>
      <w:bookmarkEnd w:id="0"/>
      <w:r w:rsidRPr="002420F1">
        <w:rPr>
          <w:color w:val="000000" w:themeColor="text1"/>
          <w:sz w:val="28"/>
          <w:szCs w:val="28"/>
          <w:u w:val="single"/>
        </w:rPr>
        <w:t>Contents Needed</w:t>
      </w:r>
    </w:p>
    <w:p w:rsidR="002420F1" w:rsidRPr="002420F1" w:rsidRDefault="002420F1">
      <w:pPr>
        <w:rPr>
          <w:color w:val="000000" w:themeColor="text1"/>
          <w:sz w:val="28"/>
          <w:szCs w:val="28"/>
        </w:rPr>
      </w:pPr>
    </w:p>
    <w:p w:rsidR="002420F1" w:rsidRPr="002420F1" w:rsidRDefault="002420F1">
      <w:pPr>
        <w:rPr>
          <w:b/>
          <w:bCs/>
        </w:rPr>
      </w:pPr>
      <w:r w:rsidRPr="002420F1">
        <w:rPr>
          <w:b/>
          <w:bCs/>
        </w:rPr>
        <w:t>Home</w:t>
      </w:r>
    </w:p>
    <w:p w:rsidR="002420F1" w:rsidRDefault="002420F1">
      <w:r>
        <w:rPr>
          <w:noProof/>
        </w:rPr>
        <w:drawing>
          <wp:inline distT="0" distB="0" distL="0" distR="0" wp14:anchorId="343B6ABA" wp14:editId="3EF1FAD7">
            <wp:extent cx="5943600" cy="2332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20F1" w:rsidRDefault="002420F1"/>
    <w:p w:rsidR="002420F1" w:rsidRDefault="002420F1">
      <w:r>
        <w:rPr>
          <w:noProof/>
        </w:rPr>
        <w:drawing>
          <wp:inline distT="0" distB="0" distL="0" distR="0" wp14:anchorId="0938E58E" wp14:editId="0E170EFA">
            <wp:extent cx="5943600" cy="5861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20F1" w:rsidRDefault="002420F1"/>
    <w:p w:rsidR="002420F1" w:rsidRDefault="002420F1">
      <w:r>
        <w:rPr>
          <w:noProof/>
        </w:rPr>
        <w:drawing>
          <wp:inline distT="0" distB="0" distL="0" distR="0" wp14:anchorId="02ABA555" wp14:editId="2B38810E">
            <wp:extent cx="3609975" cy="2238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95B" w:rsidRDefault="00BB095B"/>
    <w:p w:rsidR="00BB095B" w:rsidRDefault="00BB095B"/>
    <w:p w:rsidR="00BB095B" w:rsidRDefault="00BB095B"/>
    <w:p w:rsidR="00BB095B" w:rsidRDefault="00BB095B"/>
    <w:p w:rsidR="00BB095B" w:rsidRPr="00BB095B" w:rsidRDefault="00BB095B">
      <w:pPr>
        <w:rPr>
          <w:b/>
          <w:bCs/>
        </w:rPr>
      </w:pPr>
      <w:r w:rsidRPr="00BB095B">
        <w:rPr>
          <w:b/>
          <w:bCs/>
        </w:rPr>
        <w:lastRenderedPageBreak/>
        <w:t>Services (2 services)</w:t>
      </w:r>
    </w:p>
    <w:p w:rsidR="00BB095B" w:rsidRDefault="00BB095B">
      <w:r>
        <w:rPr>
          <w:noProof/>
        </w:rPr>
        <w:drawing>
          <wp:inline distT="0" distB="0" distL="0" distR="0" wp14:anchorId="06656BF3" wp14:editId="6BE14721">
            <wp:extent cx="5943600" cy="18205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95B" w:rsidRDefault="0035263E">
      <w:pPr>
        <w:rPr>
          <w:b/>
          <w:bCs/>
        </w:rPr>
      </w:pPr>
      <w:r w:rsidRPr="0035263E">
        <w:rPr>
          <w:b/>
          <w:bCs/>
        </w:rPr>
        <w:t>Help Center</w:t>
      </w:r>
    </w:p>
    <w:p w:rsidR="0035263E" w:rsidRDefault="0035263E">
      <w:pPr>
        <w:rPr>
          <w:b/>
          <w:bCs/>
        </w:rPr>
      </w:pPr>
      <w:r>
        <w:rPr>
          <w:noProof/>
        </w:rPr>
        <w:drawing>
          <wp:inline distT="0" distB="0" distL="0" distR="0" wp14:anchorId="04339020" wp14:editId="0C904EA3">
            <wp:extent cx="5943600" cy="34677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1577" w:rsidRDefault="00251577">
      <w:pPr>
        <w:rPr>
          <w:b/>
          <w:bCs/>
        </w:rPr>
      </w:pPr>
    </w:p>
    <w:p w:rsidR="00251577" w:rsidRDefault="00251577">
      <w:pPr>
        <w:rPr>
          <w:b/>
          <w:bCs/>
        </w:rPr>
      </w:pPr>
    </w:p>
    <w:p w:rsidR="00251577" w:rsidRDefault="00251577">
      <w:pPr>
        <w:rPr>
          <w:b/>
          <w:bCs/>
        </w:rPr>
      </w:pPr>
    </w:p>
    <w:p w:rsidR="00251577" w:rsidRDefault="00251577">
      <w:pPr>
        <w:rPr>
          <w:b/>
          <w:bCs/>
        </w:rPr>
      </w:pPr>
    </w:p>
    <w:p w:rsidR="00251577" w:rsidRDefault="00251577">
      <w:pPr>
        <w:rPr>
          <w:b/>
          <w:bCs/>
        </w:rPr>
      </w:pPr>
    </w:p>
    <w:p w:rsidR="00251577" w:rsidRDefault="00251577">
      <w:pPr>
        <w:rPr>
          <w:b/>
          <w:bCs/>
        </w:rPr>
      </w:pPr>
    </w:p>
    <w:p w:rsidR="00251577" w:rsidRDefault="00251577">
      <w:pPr>
        <w:rPr>
          <w:b/>
          <w:bCs/>
        </w:rPr>
      </w:pPr>
    </w:p>
    <w:p w:rsidR="00251577" w:rsidRDefault="00251577">
      <w:pPr>
        <w:rPr>
          <w:b/>
          <w:bCs/>
        </w:rPr>
      </w:pPr>
      <w:r>
        <w:rPr>
          <w:b/>
          <w:bCs/>
        </w:rPr>
        <w:lastRenderedPageBreak/>
        <w:t>Eligibility</w:t>
      </w:r>
    </w:p>
    <w:p w:rsidR="00251577" w:rsidRDefault="00251577">
      <w:pPr>
        <w:rPr>
          <w:b/>
          <w:bCs/>
        </w:rPr>
      </w:pPr>
      <w:r>
        <w:rPr>
          <w:noProof/>
        </w:rPr>
        <w:drawing>
          <wp:inline distT="0" distB="0" distL="0" distR="0" wp14:anchorId="1167C9A1" wp14:editId="48523635">
            <wp:extent cx="5943600" cy="46748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D80" w:rsidRDefault="00F64D80">
      <w:pPr>
        <w:rPr>
          <w:b/>
          <w:bCs/>
        </w:rPr>
      </w:pPr>
    </w:p>
    <w:p w:rsidR="00F64D80" w:rsidRDefault="00F64D80">
      <w:pPr>
        <w:rPr>
          <w:b/>
          <w:bCs/>
        </w:rPr>
      </w:pPr>
      <w:r>
        <w:rPr>
          <w:b/>
          <w:bCs/>
        </w:rPr>
        <w:t>Footer Links</w:t>
      </w:r>
    </w:p>
    <w:p w:rsidR="00F64D80" w:rsidRDefault="00F64D80">
      <w:pPr>
        <w:rPr>
          <w:b/>
          <w:bCs/>
        </w:rPr>
      </w:pPr>
      <w:r>
        <w:rPr>
          <w:noProof/>
        </w:rPr>
        <w:drawing>
          <wp:inline distT="0" distB="0" distL="0" distR="0" wp14:anchorId="6881FA16" wp14:editId="4A35EE76">
            <wp:extent cx="2867025" cy="2552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D80" w:rsidRDefault="00F64D80">
      <w:pPr>
        <w:rPr>
          <w:b/>
          <w:bCs/>
        </w:rPr>
      </w:pPr>
      <w:r>
        <w:rPr>
          <w:b/>
          <w:bCs/>
        </w:rPr>
        <w:lastRenderedPageBreak/>
        <w:t>Kindly clarify the following points</w:t>
      </w:r>
      <w:r w:rsidR="00092294">
        <w:rPr>
          <w:b/>
          <w:bCs/>
        </w:rPr>
        <w:t xml:space="preserve"> in the email</w:t>
      </w:r>
      <w:r>
        <w:rPr>
          <w:b/>
          <w:bCs/>
        </w:rPr>
        <w:t>:</w:t>
      </w:r>
    </w:p>
    <w:p w:rsidR="00092294" w:rsidRPr="0035263E" w:rsidRDefault="00092294">
      <w:pPr>
        <w:rPr>
          <w:b/>
          <w:bCs/>
        </w:rPr>
      </w:pPr>
      <w:r>
        <w:rPr>
          <w:noProof/>
        </w:rPr>
        <w:drawing>
          <wp:inline distT="0" distB="0" distL="0" distR="0" wp14:anchorId="67C74079" wp14:editId="7F79129F">
            <wp:extent cx="4848225" cy="3533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2294" w:rsidRPr="00352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Aller Display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jMyNTM3N7Y0MrZU0lEKTi0uzszPAykwrAUAPU4h+ywAAAA="/>
  </w:docVars>
  <w:rsids>
    <w:rsidRoot w:val="002420F1"/>
    <w:rsid w:val="00092294"/>
    <w:rsid w:val="002420F1"/>
    <w:rsid w:val="00251577"/>
    <w:rsid w:val="0035263E"/>
    <w:rsid w:val="008D6DBD"/>
    <w:rsid w:val="00BB095B"/>
    <w:rsid w:val="00CC3A2D"/>
    <w:rsid w:val="00F64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04FC25-FE53-4BFE-8725-682DC9C2A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th Daniel</dc:creator>
  <cp:keywords/>
  <dc:description/>
  <cp:lastModifiedBy>Prashant Thomas</cp:lastModifiedBy>
  <cp:revision>2</cp:revision>
  <dcterms:created xsi:type="dcterms:W3CDTF">2018-04-23T05:51:00Z</dcterms:created>
  <dcterms:modified xsi:type="dcterms:W3CDTF">2018-04-23T05:51:00Z</dcterms:modified>
</cp:coreProperties>
</file>